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6C2C0ABA" w:rsidR="00721653" w:rsidRPr="007F384D" w:rsidRDefault="007853A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5A746C">
              <w:rPr>
                <w:szCs w:val="28"/>
              </w:rPr>
              <w:t>8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4F26FE49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5A746C">
                              <w:t>v</w:t>
                            </w:r>
                            <w:r w:rsidR="005A746C" w:rsidRPr="005A746C">
                              <w:t>zájomn</w:t>
                            </w:r>
                            <w:r w:rsidR="005A746C">
                              <w:t>ým</w:t>
                            </w:r>
                            <w:r w:rsidR="005A746C" w:rsidRPr="005A746C">
                              <w:t xml:space="preserve"> hospitáci</w:t>
                            </w:r>
                            <w:r w:rsidR="005A746C">
                              <w:t>ám</w:t>
                            </w:r>
                            <w:r w:rsidR="005A746C" w:rsidRPr="005A746C">
                              <w:t xml:space="preserve"> na hodinách </w:t>
                            </w:r>
                            <w:r w:rsidR="00C13C92" w:rsidRPr="00C13C92">
                              <w:t xml:space="preserve">v rámci odborných predmetov v AJ </w:t>
                            </w:r>
                            <w:r w:rsidR="005E7551">
                              <w:t>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4F26FE49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5A746C">
                        <w:t>v</w:t>
                      </w:r>
                      <w:r w:rsidR="005A746C" w:rsidRPr="005A746C">
                        <w:t>zájomn</w:t>
                      </w:r>
                      <w:r w:rsidR="005A746C">
                        <w:t>ým</w:t>
                      </w:r>
                      <w:r w:rsidR="005A746C" w:rsidRPr="005A746C">
                        <w:t xml:space="preserve"> hospitáci</w:t>
                      </w:r>
                      <w:r w:rsidR="005A746C">
                        <w:t>ám</w:t>
                      </w:r>
                      <w:r w:rsidR="005A746C" w:rsidRPr="005A746C">
                        <w:t xml:space="preserve"> na hodinách </w:t>
                      </w:r>
                      <w:r w:rsidR="00C13C92" w:rsidRPr="00C13C92">
                        <w:t xml:space="preserve">v rámci odborných predmetov v AJ </w:t>
                      </w:r>
                      <w:r w:rsidR="005E7551">
                        <w:t>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691F18A3" w:rsidR="00380CC0" w:rsidRDefault="009C05A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A746C">
        <w:rPr>
          <w:b w:val="0"/>
          <w:bCs w:val="0"/>
        </w:rPr>
        <w:t>o prínosoch vzájomných hospitácií na hodinách</w:t>
      </w:r>
      <w:r w:rsidR="00380CC0" w:rsidRPr="00380CC0">
        <w:rPr>
          <w:b w:val="0"/>
          <w:bCs w:val="0"/>
        </w:rPr>
        <w:t>,</w:t>
      </w:r>
    </w:p>
    <w:p w14:paraId="3FD8162C" w14:textId="3DD8A1FD" w:rsidR="00FF31F1" w:rsidRDefault="005A746C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o tom, ako má prebiehať konštruktívna hospitácia a následný rozhovor medzi </w:t>
      </w:r>
      <w:r>
        <w:rPr>
          <w:b w:val="0"/>
          <w:bCs w:val="0"/>
        </w:rPr>
        <w:br/>
        <w:t>účastníkmi hospitácie – tak, aby to obom stranám prinieslo úžitok</w:t>
      </w:r>
      <w:r w:rsidR="00FF31F1" w:rsidRPr="009C05AA">
        <w:rPr>
          <w:b w:val="0"/>
          <w:bCs w:val="0"/>
        </w:rPr>
        <w:t>,</w:t>
      </w:r>
    </w:p>
    <w:p w14:paraId="47A57508" w14:textId="081E2A1B" w:rsidR="00C13C92" w:rsidRPr="009C05AA" w:rsidRDefault="005A746C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ohodnutie spoločného postupu pri vzájomných hospitáciách</w:t>
      </w:r>
      <w:r w:rsidR="00C13C92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3451D827" w:rsidR="004E7B6B" w:rsidRPr="004E7B6B" w:rsidRDefault="00C13C92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Členovia pedagogického klubu sa zhodli, že </w:t>
      </w:r>
      <w:r w:rsidR="005A746C">
        <w:rPr>
          <w:bCs/>
        </w:rPr>
        <w:t xml:space="preserve">vzájomné hospitácie sú dôležité nielen pre </w:t>
      </w:r>
      <w:r w:rsidR="005A746C">
        <w:rPr>
          <w:bCs/>
        </w:rPr>
        <w:br/>
        <w:t xml:space="preserve">osobnostný a kariérny rozvoj zamestnancov, či ich hodnotenie zo strany pozorovateľov, ale </w:t>
      </w:r>
      <w:r w:rsidR="005A746C">
        <w:rPr>
          <w:bCs/>
        </w:rPr>
        <w:br/>
        <w:t>ich úlohou je najmä motivovať členov pedagogického klubu k otvorenosti, rozvíjaniu konštruktívnej diskusie a prijímaniu pozitívnych aj negatívnych hodnotení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717261EB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5A746C">
              <w:rPr>
                <w:szCs w:val="28"/>
              </w:rPr>
              <w:t>8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029032F4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5A746C">
              <w:rPr>
                <w:szCs w:val="28"/>
              </w:rPr>
              <w:t>8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15E700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853A5">
        <w:t>2</w:t>
      </w:r>
      <w:r w:rsidR="005A746C">
        <w:t>8</w:t>
      </w:r>
      <w:r w:rsidR="00686CE6">
        <w:t>.</w:t>
      </w:r>
      <w:r w:rsidR="00E11A5E">
        <w:t>0</w:t>
      </w:r>
      <w:r w:rsidR="00C13C92">
        <w:t>9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7EAAA1EF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3594823D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tKgFAEUfXsc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44D0A"/>
    <w:rsid w:val="0046082F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86CE6"/>
    <w:rsid w:val="00706082"/>
    <w:rsid w:val="00721653"/>
    <w:rsid w:val="00765965"/>
    <w:rsid w:val="007853A5"/>
    <w:rsid w:val="007E31E7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B486D"/>
    <w:rsid w:val="00E11A5E"/>
    <w:rsid w:val="00E27E3B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6</cp:revision>
  <cp:lastPrinted>2021-07-07T11:34:00Z</cp:lastPrinted>
  <dcterms:created xsi:type="dcterms:W3CDTF">2021-07-07T11:45:00Z</dcterms:created>
  <dcterms:modified xsi:type="dcterms:W3CDTF">2021-10-1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